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49AE8" w14:textId="17BBDFD4" w:rsidR="004320C8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w:drawing>
          <wp:anchor distT="0" distB="0" distL="114300" distR="114300" simplePos="0" relativeHeight="251684864" behindDoc="0" locked="0" layoutInCell="1" allowOverlap="1" wp14:anchorId="45314037" wp14:editId="55B44A79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6E42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5C861E88" wp14:editId="06EACBCE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928610" cy="1021080"/>
                <wp:effectExtent l="0" t="0" r="15240" b="266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8610" cy="102108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974A52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861E88" id="Rectangle 15" o:spid="_x0000_s1026" style="position:absolute;margin-left:0;margin-top:0;width:624.3pt;height:80.4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" fillcolor="#93b3d7" strokecolor="#93b3d7" strokeweight="1pt">
                <v:fill color2="#dae5f1" angle="135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62974A52" w14:textId="77777777" w:rsidR="004320C8" w:rsidRDefault="004320C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117C54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C0DD84E" wp14:editId="4A300B17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41310" cy="813435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379633"/>
                          <a:ext cx="7928610" cy="8007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002AFE8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0DD84E" id="Rectangle 14" o:spid="_x0000_s1027" style="position:absolute;margin-left:0;margin-top:0;width:625.3pt;height:64.05pt;z-index:251659264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" fillcolor="#93b3d7" strokecolor="#4f81bd" strokeweight="1pt">
                <v:fill color2="#4f81bd" angle="180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1002AFE8" w14:textId="77777777" w:rsidR="004320C8" w:rsidRDefault="004320C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117C54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30265AA2" wp14:editId="4A6FB432">
                <wp:simplePos x="0" y="0"/>
                <wp:positionH relativeFrom="leftMargin">
                  <wp:align>center</wp:align>
                </wp:positionH>
                <wp:positionV relativeFrom="page">
                  <wp:align>center</wp:align>
                </wp:positionV>
                <wp:extent cx="113030" cy="1122680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91DBB16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265AA2" id="Rectangle 13" o:spid="_x0000_s1028" style="position:absolute;margin-left:0;margin-top:0;width:8.9pt;height:884pt;z-index:251660288;visibility:visible;mso-wrap-style:square;mso-wrap-distance-left:9pt;mso-wrap-distance-top:0;mso-wrap-distance-right:9pt;mso-wrap-distance-bottom:0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Bd&#10;Wd8rFwIAAEIEAAAOAAAAAAAAAAAAAAAAAC4CAABkcnMvZTJvRG9jLnhtbFBLAQItABQABgAIAAAA&#10;IQB/F0A02gAAAAUBAAAPAAAAAAAAAAAAAAAAAHEEAABkcnMvZG93bnJldi54bWxQSwUGAAAAAAQA&#10;BADzAAAAeAUAAAAA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291DBB16" w14:textId="77777777" w:rsidR="004320C8" w:rsidRDefault="004320C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117C54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A60B69C" wp14:editId="3D01D27D">
                <wp:simplePos x="0" y="0"/>
                <wp:positionH relativeFrom="rightMargin">
                  <wp:align>center</wp:align>
                </wp:positionH>
                <wp:positionV relativeFrom="page">
                  <wp:align>center</wp:align>
                </wp:positionV>
                <wp:extent cx="113030" cy="11226800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16E54EA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60B69C" id="Rectangle 16" o:spid="_x0000_s1029" style="position:absolute;margin-left:0;margin-top:0;width:8.9pt;height:884pt;z-index:251661312;visibility:visible;mso-wrap-style:square;mso-wrap-distance-left:9pt;mso-wrap-distance-top:0;mso-wrap-distance-right:9pt;mso-wrap-distance-bottom:0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DV&#10;zFykFwIAAEIEAAAOAAAAAAAAAAAAAAAAAC4CAABkcnMvZTJvRG9jLnhtbFBLAQItABQABgAIAAAA&#10;IQB/F0A02gAAAAUBAAAPAAAAAAAAAAAAAAAAAHEEAABkcnMvZG93bnJldi54bWxQSwUGAAAAAAQA&#10;BADzAAAAeAUAAAAA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116E54EA" w14:textId="77777777" w:rsidR="004320C8" w:rsidRDefault="004320C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5A57760B" w14:textId="77777777" w:rsidR="004320C8" w:rsidRDefault="00117C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444B3DA5" w14:textId="6A56F3FE" w:rsidR="004320C8" w:rsidRPr="00BD4C95" w:rsidRDefault="00B524E4" w:rsidP="00B524E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  <w:lang w:val="el-GR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0559FF2" wp14:editId="0BE496FD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4C95" w:rsidRPr="00BD4C95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</w:t>
      </w:r>
      <w:r w:rsidR="00BD4C95" w:rsidRPr="00BD4C95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Προώθηση της απασχόλησης χωρίς αποκλεισμούς στον τομέα </w:t>
      </w:r>
      <w:r w:rsidR="00BD4C95" w:rsidRPr="00DA3127">
        <w:rPr>
          <w:rFonts w:ascii="Cambria" w:eastAsia="Cambria" w:hAnsi="Cambria" w:cs="Cambria"/>
          <w:color w:val="000000"/>
          <w:sz w:val="36"/>
          <w:szCs w:val="36"/>
        </w:rPr>
        <w:t>GLAM</w:t>
      </w:r>
      <w:r w:rsidR="00BD4C95" w:rsidRPr="00BD4C95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μέσω της ανοικτής καινοτομίας</w:t>
      </w:r>
    </w:p>
    <w:p w14:paraId="418962C1" w14:textId="3869FB1C" w:rsidR="00B524E4" w:rsidRPr="00BD4C95" w:rsidRDefault="004C54B0" w:rsidP="00B524E4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el-GR"/>
        </w:rPr>
      </w:pPr>
      <w:r w:rsidRPr="007D4AAB">
        <w:rPr>
          <w:color w:val="366091"/>
          <w:sz w:val="28"/>
          <w:szCs w:val="28"/>
          <w:lang w:val="el-GR"/>
        </w:rPr>
        <w:t>ΕΝΟΤΗΤΑ</w:t>
      </w:r>
      <w:r w:rsidRPr="00BD4C95">
        <w:rPr>
          <w:color w:val="366091"/>
          <w:sz w:val="28"/>
          <w:szCs w:val="28"/>
          <w:lang w:val="el-GR"/>
        </w:rPr>
        <w:t xml:space="preserve"> 3 – </w:t>
      </w:r>
      <w:r w:rsidRPr="007D4AAB">
        <w:rPr>
          <w:color w:val="366091"/>
          <w:sz w:val="28"/>
          <w:szCs w:val="28"/>
          <w:lang w:val="el-GR"/>
        </w:rPr>
        <w:t>Επικοινωνία</w:t>
      </w:r>
      <w:r w:rsidRPr="00BD4C95">
        <w:rPr>
          <w:color w:val="366091"/>
          <w:sz w:val="28"/>
          <w:szCs w:val="28"/>
          <w:lang w:val="el-GR"/>
        </w:rPr>
        <w:t xml:space="preserve"> &amp; </w:t>
      </w:r>
      <w:r w:rsidRPr="007D4AAB">
        <w:rPr>
          <w:color w:val="366091"/>
          <w:sz w:val="28"/>
          <w:szCs w:val="28"/>
          <w:lang w:val="el-GR"/>
        </w:rPr>
        <w:t>Συνεργασία</w:t>
      </w:r>
      <w:r w:rsidR="00B524E4" w:rsidRPr="00BD4C95">
        <w:rPr>
          <w:rFonts w:ascii="Cambria" w:eastAsia="Cambria" w:hAnsi="Cambria" w:cs="Cambria"/>
          <w:color w:val="366091"/>
          <w:sz w:val="28"/>
          <w:szCs w:val="28"/>
          <w:lang w:val="el-GR"/>
        </w:rPr>
        <w:t xml:space="preserve">  </w:t>
      </w:r>
    </w:p>
    <w:p w14:paraId="752C7C66" w14:textId="71907589" w:rsidR="00E64952" w:rsidRPr="00BD4C95" w:rsidRDefault="00BD4C95" w:rsidP="00E64952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el-GR"/>
        </w:rPr>
      </w:pPr>
      <w:r>
        <w:rPr>
          <w:rFonts w:ascii="Cambria" w:eastAsia="Cambria" w:hAnsi="Cambria" w:cs="Cambria"/>
          <w:color w:val="366091"/>
          <w:sz w:val="28"/>
          <w:szCs w:val="28"/>
          <w:lang w:val="el-GR"/>
        </w:rPr>
        <w:t>ΣΥΝΕΔΡΙΑ</w:t>
      </w:r>
      <w:r w:rsidR="00126CB9" w:rsidRPr="00BD4C95">
        <w:rPr>
          <w:rFonts w:ascii="Cambria" w:eastAsia="Cambria" w:hAnsi="Cambria" w:cs="Cambria"/>
          <w:color w:val="366091"/>
          <w:sz w:val="28"/>
          <w:szCs w:val="28"/>
          <w:lang w:val="el-GR"/>
        </w:rPr>
        <w:t xml:space="preserve"> </w:t>
      </w:r>
      <w:r w:rsidR="00085338" w:rsidRPr="00BD4C95">
        <w:rPr>
          <w:rFonts w:ascii="Cambria" w:eastAsia="Cambria" w:hAnsi="Cambria" w:cs="Cambria"/>
          <w:color w:val="366091"/>
          <w:sz w:val="28"/>
          <w:szCs w:val="28"/>
          <w:lang w:val="el-GR"/>
        </w:rPr>
        <w:t>5</w:t>
      </w:r>
      <w:r>
        <w:rPr>
          <w:rFonts w:ascii="Cambria" w:eastAsia="Cambria" w:hAnsi="Cambria" w:cs="Cambria"/>
          <w:color w:val="366091"/>
          <w:sz w:val="28"/>
          <w:szCs w:val="28"/>
          <w:lang w:val="el-GR"/>
        </w:rPr>
        <w:t xml:space="preserve"> - Αυτοαναστοχασμός</w:t>
      </w:r>
    </w:p>
    <w:p w14:paraId="01B425C6" w14:textId="09C545E7" w:rsidR="00B524E4" w:rsidRPr="00BD4C95" w:rsidRDefault="004C54B0" w:rsidP="00E64952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el-GR"/>
        </w:rPr>
      </w:pPr>
      <w:r>
        <w:rPr>
          <w:rFonts w:ascii="Cambria" w:eastAsia="Cambria" w:hAnsi="Cambria" w:cs="Cambria"/>
          <w:color w:val="366091"/>
          <w:sz w:val="28"/>
          <w:szCs w:val="28"/>
          <w:lang w:val="el-GR"/>
        </w:rPr>
        <w:t>ΕΝΤΥΠΟ</w:t>
      </w:r>
    </w:p>
    <w:p w14:paraId="31D074D0" w14:textId="77777777" w:rsidR="00B524E4" w:rsidRPr="00BD4C95" w:rsidRDefault="00B524E4" w:rsidP="00B524E4">
      <w:pPr>
        <w:jc w:val="center"/>
        <w:rPr>
          <w:lang w:val="el-GR"/>
        </w:rPr>
      </w:pPr>
    </w:p>
    <w:p w14:paraId="7A33FD92" w14:textId="77777777" w:rsidR="00C31E9C" w:rsidRPr="00BD4C95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el-GR"/>
        </w:rPr>
      </w:pPr>
    </w:p>
    <w:p w14:paraId="57CD7EB3" w14:textId="77777777" w:rsidR="004C54B0" w:rsidRPr="00DC6D51" w:rsidRDefault="004C54B0" w:rsidP="004C54B0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el-GR"/>
        </w:rPr>
        <w:sectPr w:rsidR="004C54B0" w:rsidRPr="00DC6D51" w:rsidSect="00D65CA7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</w:sectPr>
      </w:pPr>
      <w:r w:rsidRPr="00DC6D51">
        <w:rPr>
          <w:color w:val="000000"/>
          <w:sz w:val="16"/>
          <w:szCs w:val="16"/>
          <w:lang w:val="el-GR"/>
        </w:rPr>
        <w:t>Το έργο με αριθμό 2022-1-</w:t>
      </w:r>
      <w:r w:rsidRPr="00DC6D51">
        <w:rPr>
          <w:color w:val="000000"/>
          <w:sz w:val="16"/>
          <w:szCs w:val="16"/>
        </w:rPr>
        <w:t>AT</w:t>
      </w:r>
      <w:r w:rsidRPr="00DC6D51">
        <w:rPr>
          <w:color w:val="000000"/>
          <w:sz w:val="16"/>
          <w:szCs w:val="16"/>
          <w:lang w:val="el-GR"/>
        </w:rPr>
        <w:t>01-</w:t>
      </w:r>
      <w:r w:rsidRPr="00DC6D51">
        <w:rPr>
          <w:color w:val="000000"/>
          <w:sz w:val="16"/>
          <w:szCs w:val="16"/>
        </w:rPr>
        <w:t>KA</w:t>
      </w:r>
      <w:r w:rsidRPr="00DC6D51">
        <w:rPr>
          <w:color w:val="000000"/>
          <w:sz w:val="16"/>
          <w:szCs w:val="16"/>
          <w:lang w:val="el-GR"/>
        </w:rPr>
        <w:t>220-</w:t>
      </w:r>
      <w:r w:rsidRPr="00DC6D51">
        <w:rPr>
          <w:color w:val="000000"/>
          <w:sz w:val="16"/>
          <w:szCs w:val="16"/>
        </w:rPr>
        <w:t>ADU</w:t>
      </w:r>
      <w:r w:rsidRPr="00DC6D51">
        <w:rPr>
          <w:color w:val="000000"/>
          <w:sz w:val="16"/>
          <w:szCs w:val="16"/>
          <w:lang w:val="el-GR"/>
        </w:rPr>
        <w:t xml:space="preserve">-00008513 χρηματοδοτήθηκε από την Ευρωπαϊκή Ένωση. Ωστόσο, οι απόψεις και οι γνώμες που εκφράζονται είναι αποκλειστικά του/των συγγραφέα/ων και δεν αντανακλούν κατ' ανάγκη τις απόψεις και τις γνώμες της Ευρωπαϊκής Ένωσης ή της </w:t>
      </w:r>
      <w:r w:rsidRPr="00DC6D51">
        <w:rPr>
          <w:color w:val="000000"/>
          <w:sz w:val="16"/>
          <w:szCs w:val="16"/>
        </w:rPr>
        <w:t>OeAD</w:t>
      </w:r>
      <w:r w:rsidRPr="00DC6D51">
        <w:rPr>
          <w:color w:val="000000"/>
          <w:sz w:val="16"/>
          <w:szCs w:val="16"/>
          <w:lang w:val="el-GR"/>
        </w:rPr>
        <w:t>-</w:t>
      </w:r>
      <w:r w:rsidRPr="00DC6D51">
        <w:rPr>
          <w:color w:val="000000"/>
          <w:sz w:val="16"/>
          <w:szCs w:val="16"/>
        </w:rPr>
        <w:t>GmbH</w:t>
      </w:r>
      <w:r w:rsidRPr="00DC6D51">
        <w:rPr>
          <w:color w:val="000000"/>
          <w:sz w:val="16"/>
          <w:szCs w:val="16"/>
          <w:lang w:val="el-GR"/>
        </w:rPr>
        <w:t>. Ούτε η Ευρωπαϊκή Ένωση ούτε η χορηγούσα αρχή μπορούν να θεωρηθούν υπεύθυνοι γι' αυτές.</w:t>
      </w:r>
    </w:p>
    <w:p w14:paraId="246C46FC" w14:textId="46522121" w:rsidR="00AF2B88" w:rsidRPr="003477DC" w:rsidRDefault="003477DC" w:rsidP="00AF2B88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jc w:val="center"/>
        <w:rPr>
          <w:rFonts w:ascii="Cambria" w:eastAsia="Cambria" w:hAnsi="Cambria" w:cs="Cambria"/>
          <w:b/>
          <w:bCs/>
          <w:color w:val="366091"/>
          <w:sz w:val="28"/>
          <w:szCs w:val="28"/>
          <w:lang w:val="el-GR"/>
        </w:rPr>
      </w:pPr>
      <w:r>
        <w:rPr>
          <w:rFonts w:ascii="Cambria" w:eastAsia="Cambria" w:hAnsi="Cambria" w:cs="Cambria"/>
          <w:b/>
          <w:bCs/>
          <w:color w:val="366091"/>
          <w:sz w:val="28"/>
          <w:szCs w:val="28"/>
          <w:lang w:val="el-GR"/>
        </w:rPr>
        <w:lastRenderedPageBreak/>
        <w:t>Ομαδική συνάντηση</w:t>
      </w:r>
    </w:p>
    <w:p w14:paraId="5A081F56" w14:textId="77777777" w:rsidR="00AF2B88" w:rsidRDefault="00AF2B88" w:rsidP="00AF2B88">
      <w:pPr>
        <w:pStyle w:val="Default"/>
      </w:pPr>
    </w:p>
    <w:p w14:paraId="1E3B199D" w14:textId="35726D47" w:rsidR="00085338" w:rsidRPr="003477DC" w:rsidRDefault="003477DC" w:rsidP="00AF2B88">
      <w:pPr>
        <w:spacing w:after="0"/>
        <w:rPr>
          <w:b/>
          <w:bCs/>
          <w:i/>
          <w:iCs/>
          <w:lang w:val="el-GR"/>
        </w:rPr>
      </w:pPr>
      <w:r>
        <w:rPr>
          <w:b/>
          <w:bCs/>
          <w:i/>
          <w:iCs/>
          <w:lang w:val="el-GR"/>
        </w:rPr>
        <w:t>Εκδήλωση</w:t>
      </w:r>
      <w:r w:rsidR="00AF2B88" w:rsidRPr="003477DC">
        <w:rPr>
          <w:b/>
          <w:bCs/>
          <w:i/>
          <w:iCs/>
          <w:lang w:val="el-GR"/>
        </w:rPr>
        <w:t>:</w:t>
      </w:r>
    </w:p>
    <w:p w14:paraId="4B81D370" w14:textId="754A4112" w:rsidR="00085338" w:rsidRPr="003477DC" w:rsidRDefault="00AF2B8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 wp14:anchorId="20FA3448" wp14:editId="0FC0D2AB">
            <wp:simplePos x="0" y="0"/>
            <wp:positionH relativeFrom="column">
              <wp:posOffset>4330978</wp:posOffset>
            </wp:positionH>
            <wp:positionV relativeFrom="paragraph">
              <wp:posOffset>74295</wp:posOffset>
            </wp:positionV>
            <wp:extent cx="914757" cy="609600"/>
            <wp:effectExtent l="0" t="0" r="0" b="0"/>
            <wp:wrapNone/>
            <wp:docPr id="466253309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771" cy="6142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7DC">
        <w:rPr>
          <w:lang w:val="el-GR"/>
        </w:rPr>
        <w:t>Τίτλος</w:t>
      </w:r>
      <w:r w:rsidR="004C2719" w:rsidRPr="003477DC">
        <w:rPr>
          <w:lang w:val="el-GR"/>
        </w:rPr>
        <w:t>:</w:t>
      </w:r>
    </w:p>
    <w:p w14:paraId="4E995BA9" w14:textId="77777777" w:rsidR="00085338" w:rsidRPr="003477DC" w:rsidRDefault="0008533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06404ACE" w14:textId="77777777" w:rsidR="00AF2B88" w:rsidRPr="003477DC" w:rsidRDefault="00AF2B8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6C5E326A" w14:textId="57C14F7D" w:rsidR="00085338" w:rsidRPr="003477DC" w:rsidRDefault="003477DC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  <w:r>
        <w:rPr>
          <w:lang w:val="el-GR"/>
        </w:rPr>
        <w:t>Τοποθεσία</w:t>
      </w:r>
      <w:r w:rsidR="00085338" w:rsidRPr="003477DC">
        <w:rPr>
          <w:lang w:val="el-GR"/>
        </w:rPr>
        <w:t>:</w:t>
      </w:r>
    </w:p>
    <w:p w14:paraId="74C10C68" w14:textId="77777777" w:rsidR="00085338" w:rsidRPr="003477DC" w:rsidRDefault="0008533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07644AD9" w14:textId="77777777" w:rsidR="00AF2B88" w:rsidRPr="003477DC" w:rsidRDefault="00AF2B8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4BB06734" w14:textId="07EBE4B0" w:rsidR="00AF2B88" w:rsidRPr="003477DC" w:rsidRDefault="003477DC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  <w:r>
        <w:rPr>
          <w:lang w:val="el-GR"/>
        </w:rPr>
        <w:t>Ημερομηνία και διάρκεια</w:t>
      </w:r>
      <w:r w:rsidR="00AF2B88" w:rsidRPr="003477DC">
        <w:rPr>
          <w:lang w:val="el-GR"/>
        </w:rPr>
        <w:t>:</w:t>
      </w:r>
    </w:p>
    <w:p w14:paraId="43320B1C" w14:textId="77777777" w:rsidR="00AF2B88" w:rsidRPr="003477DC" w:rsidRDefault="00AF2B8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5496A490" w14:textId="77777777" w:rsidR="00AF2B88" w:rsidRPr="003477DC" w:rsidRDefault="00AF2B8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4491BFBB" w14:textId="090CDDA6" w:rsidR="00AF2B88" w:rsidRPr="003477DC" w:rsidRDefault="003477DC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  <w:r>
        <w:rPr>
          <w:lang w:val="el-GR"/>
        </w:rPr>
        <w:t>Ατζέντα</w:t>
      </w:r>
      <w:r w:rsidR="00AF2B88" w:rsidRPr="003477DC">
        <w:rPr>
          <w:lang w:val="el-GR"/>
        </w:rPr>
        <w:t>:</w:t>
      </w:r>
    </w:p>
    <w:p w14:paraId="24BD2B75" w14:textId="77777777" w:rsidR="00AF2B88" w:rsidRPr="003477DC" w:rsidRDefault="00AF2B8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79BAECAE" w14:textId="77777777" w:rsidR="00AF2B88" w:rsidRPr="003477DC" w:rsidRDefault="00AF2B8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76DC45E6" w14:textId="77777777" w:rsidR="00085338" w:rsidRPr="003477DC" w:rsidRDefault="00085338" w:rsidP="00AF2B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lang w:val="el-GR"/>
        </w:rPr>
      </w:pPr>
    </w:p>
    <w:p w14:paraId="5E3C9530" w14:textId="77777777" w:rsidR="00085338" w:rsidRDefault="00085338" w:rsidP="004C2719">
      <w:pPr>
        <w:pStyle w:val="Default"/>
      </w:pPr>
    </w:p>
    <w:p w14:paraId="167AE1F3" w14:textId="1586989E" w:rsidR="007D4364" w:rsidRPr="003477DC" w:rsidRDefault="003477DC" w:rsidP="00AF2B88">
      <w:pPr>
        <w:spacing w:after="0"/>
        <w:rPr>
          <w:b/>
          <w:bCs/>
          <w:i/>
          <w:iCs/>
          <w:lang w:val="el-GR"/>
        </w:rPr>
      </w:pPr>
      <w:r>
        <w:rPr>
          <w:b/>
          <w:bCs/>
          <w:i/>
          <w:iCs/>
          <w:lang w:val="el-GR"/>
        </w:rPr>
        <w:t>Κοινό-στόχος</w:t>
      </w:r>
      <w:r w:rsidR="00AF2B88" w:rsidRPr="003477DC">
        <w:rPr>
          <w:b/>
          <w:bCs/>
          <w:i/>
          <w:iCs/>
          <w:lang w:val="el-GR"/>
        </w:rPr>
        <w:t>:</w:t>
      </w:r>
    </w:p>
    <w:p w14:paraId="29F0F8F5" w14:textId="15AAC550" w:rsidR="0083546F" w:rsidRPr="002A0F5E" w:rsidRDefault="004C2719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  <w:r w:rsidRPr="0011330E">
        <w:rPr>
          <w:noProof/>
        </w:rPr>
        <w:drawing>
          <wp:anchor distT="0" distB="0" distL="114300" distR="114300" simplePos="0" relativeHeight="251686912" behindDoc="0" locked="0" layoutInCell="1" allowOverlap="1" wp14:anchorId="76C5F7EE" wp14:editId="6C9125A7">
            <wp:simplePos x="0" y="0"/>
            <wp:positionH relativeFrom="column">
              <wp:posOffset>4420870</wp:posOffset>
            </wp:positionH>
            <wp:positionV relativeFrom="paragraph">
              <wp:posOffset>79589</wp:posOffset>
            </wp:positionV>
            <wp:extent cx="877803" cy="865521"/>
            <wp:effectExtent l="0" t="0" r="0" b="0"/>
            <wp:wrapNone/>
            <wp:docPr id="2050" name="Picture 2" descr="Zielscheibe, Volltreffer, Bogenschießen">
              <a:extLst xmlns:a="http://schemas.openxmlformats.org/drawingml/2006/main">
                <a:ext uri="{FF2B5EF4-FFF2-40B4-BE49-F238E27FC236}">
                  <a16:creationId xmlns:a16="http://schemas.microsoft.com/office/drawing/2014/main" id="{57B894CA-1326-19BC-C5EB-DED830A0E91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Zielscheibe, Volltreffer, Bogenschießen">
                      <a:extLst>
                        <a:ext uri="{FF2B5EF4-FFF2-40B4-BE49-F238E27FC236}">
                          <a16:creationId xmlns:a16="http://schemas.microsoft.com/office/drawing/2014/main" id="{57B894CA-1326-19BC-C5EB-DED830A0E919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803" cy="8655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7DC">
        <w:rPr>
          <w:lang w:val="el-GR"/>
        </w:rPr>
        <w:t>Ηλικία</w:t>
      </w:r>
      <w:r w:rsidR="002125DC" w:rsidRPr="002A0F5E">
        <w:rPr>
          <w:lang w:val="el-GR"/>
        </w:rPr>
        <w:t>:</w:t>
      </w:r>
    </w:p>
    <w:p w14:paraId="3B751D9B" w14:textId="77777777" w:rsidR="00422B76" w:rsidRPr="002A0F5E" w:rsidRDefault="00422B76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2F98A222" w14:textId="1ED3FDC4" w:rsidR="002125DC" w:rsidRPr="002A0F5E" w:rsidRDefault="003477DC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  <w:r>
        <w:rPr>
          <w:lang w:val="el-GR"/>
        </w:rPr>
        <w:t>Φύλο</w:t>
      </w:r>
      <w:r w:rsidR="00422B76" w:rsidRPr="002A0F5E">
        <w:rPr>
          <w:lang w:val="el-GR"/>
        </w:rPr>
        <w:t>:</w:t>
      </w:r>
    </w:p>
    <w:p w14:paraId="50BE5427" w14:textId="77777777" w:rsidR="00422B76" w:rsidRPr="002A0F5E" w:rsidRDefault="00422B76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4B8CC9D9" w14:textId="3EEBC3AF" w:rsidR="00422B76" w:rsidRPr="002A0F5E" w:rsidRDefault="003477DC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  <w:r>
        <w:rPr>
          <w:lang w:val="el-GR"/>
        </w:rPr>
        <w:t>Τοποθεσία</w:t>
      </w:r>
      <w:r w:rsidR="00422B76" w:rsidRPr="002A0F5E">
        <w:rPr>
          <w:lang w:val="el-GR"/>
        </w:rPr>
        <w:t>:</w:t>
      </w:r>
    </w:p>
    <w:p w14:paraId="38885C00" w14:textId="77777777" w:rsidR="0095714A" w:rsidRPr="002A0F5E" w:rsidRDefault="0095714A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14C0F0CD" w14:textId="52A1A1F3" w:rsidR="0083546F" w:rsidRPr="002A0F5E" w:rsidRDefault="002A0F5E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  <w:r w:rsidRPr="002A0F5E">
        <w:rPr>
          <w:color w:val="000000"/>
          <w:lang w:val="el-GR"/>
        </w:rPr>
        <w:t>Περαιτέρω χαρακτηριστικά που μπορεί να είναι σημαντικά (οικογενειακή κατάσταση, χόμπι, επίπεδο εκπαίδευσης):</w:t>
      </w:r>
    </w:p>
    <w:p w14:paraId="41B9FD67" w14:textId="77777777" w:rsidR="00AF2B88" w:rsidRPr="002A0F5E" w:rsidRDefault="00AF2B88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0AA564CC" w14:textId="77777777" w:rsidR="00AF2B88" w:rsidRPr="002A0F5E" w:rsidRDefault="00AF2B88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219B518C" w14:textId="77777777" w:rsidR="004C2719" w:rsidRPr="002A0F5E" w:rsidRDefault="004C2719" w:rsidP="002125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62F72D4F" w14:textId="77777777" w:rsidR="00AF2B88" w:rsidRPr="002A0F5E" w:rsidRDefault="00AF2B88" w:rsidP="00AF2B88">
      <w:pPr>
        <w:spacing w:after="0"/>
        <w:rPr>
          <w:lang w:val="el-GR"/>
        </w:rPr>
      </w:pPr>
    </w:p>
    <w:p w14:paraId="48890126" w14:textId="7AC25464" w:rsidR="00F25853" w:rsidRPr="002A0F5E" w:rsidRDefault="002A0F5E" w:rsidP="00AF2B88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mbria" w:eastAsia="Cambria" w:hAnsi="Cambria" w:cs="Cambria"/>
          <w:b/>
          <w:bCs/>
          <w:color w:val="366091"/>
          <w:sz w:val="28"/>
          <w:szCs w:val="28"/>
          <w:lang w:val="el-GR"/>
        </w:rPr>
      </w:pPr>
      <w:r w:rsidRPr="002A0F5E">
        <w:rPr>
          <w:rFonts w:ascii="Cambria" w:eastAsia="Cambria" w:hAnsi="Cambria" w:cs="Cambria"/>
          <w:b/>
          <w:bCs/>
          <w:color w:val="366091"/>
          <w:sz w:val="28"/>
          <w:szCs w:val="28"/>
          <w:lang w:val="el-GR"/>
        </w:rPr>
        <w:t>Εργασία εξ αποστάσεως</w:t>
      </w:r>
    </w:p>
    <w:p w14:paraId="1E5EF438" w14:textId="77777777" w:rsidR="00F25853" w:rsidRPr="002A0F5E" w:rsidRDefault="00F25853" w:rsidP="00126CB9">
      <w:pPr>
        <w:jc w:val="both"/>
        <w:rPr>
          <w:rFonts w:eastAsia="Times New Roman" w:cs="Times New Roman"/>
          <w:b/>
          <w:bCs/>
          <w:lang w:val="el-GR"/>
        </w:rPr>
      </w:pPr>
    </w:p>
    <w:p w14:paraId="523C8567" w14:textId="71C1039B" w:rsidR="00A55C83" w:rsidRPr="002A0F5E" w:rsidRDefault="00AF2B88" w:rsidP="00AF2B88">
      <w:pPr>
        <w:spacing w:after="0"/>
        <w:jc w:val="both"/>
        <w:rPr>
          <w:b/>
          <w:bCs/>
          <w:i/>
          <w:iCs/>
          <w:sz w:val="24"/>
          <w:szCs w:val="24"/>
          <w:lang w:val="el-GR"/>
        </w:rPr>
      </w:pPr>
      <w:r w:rsidRPr="00AF2B88">
        <w:rPr>
          <w:b/>
          <w:bCs/>
          <w:i/>
          <w:iCs/>
        </w:rPr>
        <w:t>Hashtags</w:t>
      </w:r>
      <w:r w:rsidRPr="002A0F5E">
        <w:rPr>
          <w:b/>
          <w:bCs/>
          <w:i/>
          <w:iCs/>
          <w:lang w:val="el-GR"/>
        </w:rPr>
        <w:t xml:space="preserve"> </w:t>
      </w:r>
      <w:r w:rsidR="002A0F5E">
        <w:rPr>
          <w:b/>
          <w:bCs/>
          <w:i/>
          <w:iCs/>
          <w:lang w:val="el-GR"/>
        </w:rPr>
        <w:t>που θα χρησιμοποιηθούν</w:t>
      </w:r>
      <w:r w:rsidR="00D260DB" w:rsidRPr="002A0F5E">
        <w:rPr>
          <w:b/>
          <w:bCs/>
          <w:i/>
          <w:iCs/>
          <w:lang w:val="el-GR"/>
        </w:rPr>
        <w:t>:</w:t>
      </w:r>
    </w:p>
    <w:p w14:paraId="758503FF" w14:textId="3E363E9E" w:rsidR="00F25853" w:rsidRPr="002A0F5E" w:rsidRDefault="00B27BC3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  <w:r>
        <w:rPr>
          <w:rFonts w:eastAsia="Times New Roman" w:cs="Times New Roman"/>
          <w:b/>
          <w:bCs/>
          <w:noProof/>
        </w:rPr>
        <w:drawing>
          <wp:anchor distT="0" distB="0" distL="114300" distR="114300" simplePos="0" relativeHeight="251687936" behindDoc="0" locked="0" layoutInCell="1" allowOverlap="1" wp14:anchorId="6384D713" wp14:editId="00801074">
            <wp:simplePos x="0" y="0"/>
            <wp:positionH relativeFrom="column">
              <wp:posOffset>4099560</wp:posOffset>
            </wp:positionH>
            <wp:positionV relativeFrom="paragraph">
              <wp:posOffset>333375</wp:posOffset>
            </wp:positionV>
            <wp:extent cx="1083945" cy="1511935"/>
            <wp:effectExtent l="0" t="0" r="1905" b="0"/>
            <wp:wrapNone/>
            <wp:docPr id="703227198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945" cy="1511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F73C76" w14:textId="7615D26B" w:rsidR="00F25853" w:rsidRPr="002A0F5E" w:rsidRDefault="00F25853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10BF9629" w14:textId="59764C30" w:rsidR="00F25853" w:rsidRPr="002A0F5E" w:rsidRDefault="00F25853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3DE0B99F" w14:textId="6E8C0B0D" w:rsidR="00B44E74" w:rsidRPr="002A0F5E" w:rsidRDefault="00B44E74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2EC76394" w14:textId="77777777" w:rsidR="00D260DB" w:rsidRPr="002A0F5E" w:rsidRDefault="00D260DB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43083FD3" w14:textId="7EECC79F" w:rsidR="00F25853" w:rsidRPr="002A0F5E" w:rsidRDefault="00F25853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2E8560F6" w14:textId="26F0C833" w:rsidR="00F25853" w:rsidRPr="002A0F5E" w:rsidRDefault="00F25853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4DE59901" w14:textId="77777777" w:rsidR="00F25853" w:rsidRPr="002A0F5E" w:rsidRDefault="00F25853" w:rsidP="00F258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519BA5AF" w14:textId="77777777" w:rsidR="004A79E2" w:rsidRPr="002A0F5E" w:rsidRDefault="004A79E2" w:rsidP="00126CB9">
      <w:pPr>
        <w:jc w:val="both"/>
        <w:rPr>
          <w:rFonts w:eastAsia="Times New Roman" w:cs="Times New Roman"/>
          <w:b/>
          <w:bCs/>
          <w:lang w:val="el-GR"/>
        </w:rPr>
      </w:pPr>
    </w:p>
    <w:p w14:paraId="7609CC4A" w14:textId="77777777" w:rsidR="00D260DB" w:rsidRPr="002A0F5E" w:rsidRDefault="00D260DB" w:rsidP="00126CB9">
      <w:pPr>
        <w:jc w:val="both"/>
        <w:rPr>
          <w:rFonts w:eastAsia="Times New Roman" w:cs="Times New Roman"/>
          <w:b/>
          <w:bCs/>
          <w:lang w:val="el-GR"/>
        </w:rPr>
      </w:pPr>
    </w:p>
    <w:p w14:paraId="2178F3F7" w14:textId="4F1019AA" w:rsidR="0005627C" w:rsidRPr="0057538D" w:rsidRDefault="002A0F5E" w:rsidP="00AF2B88">
      <w:pPr>
        <w:spacing w:after="0"/>
        <w:jc w:val="both"/>
        <w:rPr>
          <w:b/>
          <w:bCs/>
          <w:i/>
          <w:iCs/>
          <w:sz w:val="24"/>
          <w:szCs w:val="24"/>
          <w:lang w:val="el-GR"/>
        </w:rPr>
      </w:pPr>
      <w:r>
        <w:rPr>
          <w:b/>
          <w:bCs/>
          <w:i/>
          <w:iCs/>
          <w:sz w:val="24"/>
          <w:szCs w:val="24"/>
          <w:lang w:val="el-GR"/>
        </w:rPr>
        <w:t>Πιθανοί συνεργάτες</w:t>
      </w:r>
      <w:r w:rsidR="00A55C83" w:rsidRPr="0057538D">
        <w:rPr>
          <w:b/>
          <w:bCs/>
          <w:i/>
          <w:iCs/>
          <w:sz w:val="24"/>
          <w:szCs w:val="24"/>
          <w:lang w:val="el-GR"/>
        </w:rPr>
        <w:t>:</w:t>
      </w:r>
    </w:p>
    <w:p w14:paraId="3834003B" w14:textId="3CDEC819" w:rsidR="0005627C" w:rsidRPr="0057538D" w:rsidRDefault="006E6B59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  <w:r w:rsidRPr="006E6B59">
        <w:rPr>
          <w:rFonts w:eastAsia="Times New Roman" w:cs="Times New Roman"/>
          <w:b/>
          <w:bCs/>
          <w:noProof/>
        </w:rPr>
        <w:drawing>
          <wp:anchor distT="0" distB="0" distL="114300" distR="114300" simplePos="0" relativeHeight="251688960" behindDoc="0" locked="0" layoutInCell="1" allowOverlap="1" wp14:anchorId="3A623640" wp14:editId="189463AE">
            <wp:simplePos x="0" y="0"/>
            <wp:positionH relativeFrom="column">
              <wp:posOffset>4097654</wp:posOffset>
            </wp:positionH>
            <wp:positionV relativeFrom="paragraph">
              <wp:posOffset>179705</wp:posOffset>
            </wp:positionV>
            <wp:extent cx="1091565" cy="1071117"/>
            <wp:effectExtent l="95250" t="0" r="127635" b="148590"/>
            <wp:wrapNone/>
            <wp:docPr id="3" name="Grafik 2" descr="Ein Bild, das Cartoon, Clipart, Animierter Cartoon, Animation enthält.&#10;&#10;Automatisch generierte Beschreibung">
              <a:extLst xmlns:a="http://schemas.openxmlformats.org/drawingml/2006/main">
                <a:ext uri="{FF2B5EF4-FFF2-40B4-BE49-F238E27FC236}">
                  <a16:creationId xmlns:a16="http://schemas.microsoft.com/office/drawing/2014/main" id="{B3827E78-4753-E1C5-40A8-7993A451EE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2" descr="Ein Bild, das Cartoon, Clipart, Animierter Cartoon, Animation enthält.&#10;&#10;Automatisch generierte Beschreibung">
                      <a:extLst>
                        <a:ext uri="{FF2B5EF4-FFF2-40B4-BE49-F238E27FC236}">
                          <a16:creationId xmlns:a16="http://schemas.microsoft.com/office/drawing/2014/main" id="{B3827E78-4753-E1C5-40A8-7993A451EE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6349" cy="1075811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F9A56F" w14:textId="419865B8" w:rsidR="0005627C" w:rsidRPr="0057538D" w:rsidRDefault="0005627C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2D4C7089" w14:textId="6653EE03" w:rsidR="0005627C" w:rsidRPr="0057538D" w:rsidRDefault="0005627C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6886101C" w14:textId="6FFAD17A" w:rsidR="0005627C" w:rsidRPr="0057538D" w:rsidRDefault="0005627C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304EA7B7" w14:textId="77777777" w:rsidR="006E6B59" w:rsidRPr="0057538D" w:rsidRDefault="006E6B59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0BAEF985" w14:textId="77777777" w:rsidR="006E6B59" w:rsidRPr="0057538D" w:rsidRDefault="006E6B59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6E0B67F6" w14:textId="77777777" w:rsidR="006E6B59" w:rsidRPr="0057538D" w:rsidRDefault="006E6B59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78B845EF" w14:textId="77777777" w:rsidR="006E6B59" w:rsidRPr="0057538D" w:rsidRDefault="006E6B59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1386BB08" w14:textId="77777777" w:rsidR="004A79E2" w:rsidRPr="0057538D" w:rsidRDefault="004A79E2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358DC52C" w14:textId="77777777" w:rsidR="004A79E2" w:rsidRPr="0057538D" w:rsidRDefault="004A79E2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7A24E1ED" w14:textId="77777777" w:rsidR="0005627C" w:rsidRPr="0057538D" w:rsidRDefault="0005627C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03D07FA0" w14:textId="77777777" w:rsidR="0005627C" w:rsidRPr="0057538D" w:rsidRDefault="0005627C" w:rsidP="00056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l-GR"/>
        </w:rPr>
      </w:pPr>
    </w:p>
    <w:p w14:paraId="2401BE86" w14:textId="77777777" w:rsidR="00B327E0" w:rsidRPr="0057538D" w:rsidRDefault="00B327E0">
      <w:pPr>
        <w:rPr>
          <w:rFonts w:eastAsia="Times New Roman" w:cs="Times New Roman"/>
          <w:lang w:val="el-GR"/>
        </w:rPr>
      </w:pPr>
    </w:p>
    <w:p w14:paraId="2BF63E39" w14:textId="7575B06F" w:rsidR="00D260DB" w:rsidRPr="0057538D" w:rsidRDefault="00D260DB">
      <w:pPr>
        <w:rPr>
          <w:rFonts w:eastAsia="Times New Roman" w:cs="Times New Roman"/>
          <w:b/>
          <w:bCs/>
          <w:lang w:val="el-GR"/>
        </w:rPr>
      </w:pPr>
      <w:r w:rsidRPr="0057538D">
        <w:rPr>
          <w:rFonts w:eastAsia="Times New Roman" w:cs="Times New Roman"/>
          <w:b/>
          <w:bCs/>
          <w:lang w:val="el-GR"/>
        </w:rPr>
        <w:br w:type="page"/>
      </w:r>
    </w:p>
    <w:p w14:paraId="3EFE7B86" w14:textId="77777777" w:rsidR="00314122" w:rsidRPr="0057538D" w:rsidRDefault="00314122">
      <w:pPr>
        <w:rPr>
          <w:rFonts w:eastAsia="Times New Roman" w:cs="Times New Roman"/>
          <w:b/>
          <w:bCs/>
          <w:lang w:val="el-GR"/>
        </w:rPr>
      </w:pPr>
    </w:p>
    <w:p w14:paraId="1D7F4826" w14:textId="1166D01D" w:rsidR="00D260DB" w:rsidRPr="0057538D" w:rsidRDefault="0057538D">
      <w:pPr>
        <w:rPr>
          <w:rFonts w:eastAsia="Times New Roman" w:cs="Times New Roman"/>
          <w:b/>
          <w:bCs/>
          <w:lang w:val="el-GR"/>
        </w:rPr>
      </w:pPr>
      <w:r w:rsidRPr="0057538D">
        <w:rPr>
          <w:rFonts w:eastAsia="Times New Roman" w:cs="Times New Roman"/>
          <w:b/>
          <w:bCs/>
          <w:lang w:val="el-GR"/>
        </w:rPr>
        <w:t xml:space="preserve">Γενικές πληροφορίες σχετικά με την </w:t>
      </w:r>
      <w:r w:rsidR="00BD4C95">
        <w:rPr>
          <w:rFonts w:eastAsia="Times New Roman" w:cs="Times New Roman"/>
          <w:b/>
          <w:bCs/>
          <w:lang w:val="el-GR"/>
        </w:rPr>
        <w:t>εκστρατεία</w:t>
      </w:r>
      <w:r w:rsidRPr="0057538D">
        <w:rPr>
          <w:rFonts w:eastAsia="Times New Roman" w:cs="Times New Roman"/>
          <w:b/>
          <w:bCs/>
          <w:lang w:val="el-GR"/>
        </w:rPr>
        <w:t xml:space="preserve"> στα μέσα κοινωνικής δικτύωσης</w:t>
      </w:r>
      <w:r w:rsidR="00D260DB" w:rsidRPr="0057538D">
        <w:rPr>
          <w:rFonts w:eastAsia="Times New Roman" w:cs="Times New Roman"/>
          <w:b/>
          <w:bCs/>
          <w:lang w:val="el-GR"/>
        </w:rPr>
        <w:t>: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82"/>
        <w:gridCol w:w="2977"/>
      </w:tblGrid>
      <w:tr w:rsidR="0057538D" w:rsidRPr="00BD4C95" w14:paraId="0554B6A6" w14:textId="77777777" w:rsidTr="00D260DB">
        <w:tc>
          <w:tcPr>
            <w:tcW w:w="5382" w:type="dxa"/>
            <w:shd w:val="clear" w:color="auto" w:fill="B8CCE4" w:themeFill="accent1" w:themeFillTint="66"/>
          </w:tcPr>
          <w:p w14:paraId="3FEDA72D" w14:textId="04C0AC19" w:rsidR="0057538D" w:rsidRPr="002F4D98" w:rsidRDefault="0057538D" w:rsidP="0057538D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Στόχοι</w:t>
            </w:r>
          </w:p>
        </w:tc>
        <w:tc>
          <w:tcPr>
            <w:tcW w:w="2977" w:type="dxa"/>
            <w:shd w:val="clear" w:color="auto" w:fill="B8CCE4" w:themeFill="accent1" w:themeFillTint="66"/>
          </w:tcPr>
          <w:p w14:paraId="2DA428A2" w14:textId="77777777" w:rsidR="0057538D" w:rsidRPr="0057538D" w:rsidRDefault="0057538D" w:rsidP="0057538D">
            <w:pPr>
              <w:pStyle w:val="NormalWeb"/>
              <w:spacing w:before="0" w:beforeAutospacing="0" w:after="0" w:afterAutospacing="0"/>
              <w:jc w:val="center"/>
              <w:rPr>
                <w:lang w:val="el-GR"/>
              </w:rPr>
            </w:pPr>
            <w:r w:rsidRPr="0057538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l-GR"/>
              </w:rPr>
              <w:t>Κανάλια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  <w:p w14:paraId="1B332F42" w14:textId="0DB7A04D" w:rsidR="0057538D" w:rsidRPr="0057538D" w:rsidRDefault="0057538D" w:rsidP="0057538D">
            <w:pPr>
              <w:jc w:val="center"/>
              <w:rPr>
                <w:rFonts w:eastAsia="Times New Roman" w:cs="Times New Roman"/>
                <w:b/>
                <w:bCs/>
                <w:lang w:val="el-GR"/>
              </w:rPr>
            </w:pPr>
            <w:r w:rsidRPr="0057538D">
              <w:rPr>
                <w:b/>
                <w:bCs/>
                <w:color w:val="000000"/>
                <w:sz w:val="18"/>
                <w:szCs w:val="18"/>
                <w:lang w:val="el-GR"/>
              </w:rPr>
              <w:t xml:space="preserve">(πλατφόρμες όπως το </w:t>
            </w:r>
            <w:r>
              <w:rPr>
                <w:b/>
                <w:bCs/>
                <w:color w:val="000000"/>
                <w:sz w:val="18"/>
                <w:szCs w:val="18"/>
              </w:rPr>
              <w:t>Facebook</w:t>
            </w:r>
            <w:r w:rsidRPr="0057538D">
              <w:rPr>
                <w:b/>
                <w:bCs/>
                <w:color w:val="000000"/>
                <w:sz w:val="18"/>
                <w:szCs w:val="18"/>
                <w:lang w:val="el-GR"/>
              </w:rPr>
              <w:t>)</w:t>
            </w:r>
          </w:p>
        </w:tc>
      </w:tr>
      <w:tr w:rsidR="00D260DB" w:rsidRPr="00BD4C95" w14:paraId="3ECBEED9" w14:textId="77777777" w:rsidTr="00D260DB">
        <w:tc>
          <w:tcPr>
            <w:tcW w:w="5382" w:type="dxa"/>
          </w:tcPr>
          <w:p w14:paraId="4DB62C0E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01534624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5DC5393C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59C98CD4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5CF88C9F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5D22198B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6E0A965F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7334CC24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4D5909F9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1E1D1122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6285BC40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2253E6D2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560808D2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0C0DEEC9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  <w:p w14:paraId="1DEFB59B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</w:tc>
        <w:tc>
          <w:tcPr>
            <w:tcW w:w="2977" w:type="dxa"/>
          </w:tcPr>
          <w:p w14:paraId="1016B0BC" w14:textId="77777777" w:rsidR="00D260DB" w:rsidRPr="0057538D" w:rsidRDefault="00D260DB">
            <w:pPr>
              <w:rPr>
                <w:rFonts w:eastAsia="Times New Roman" w:cs="Times New Roman"/>
                <w:lang w:val="el-GR"/>
              </w:rPr>
            </w:pPr>
          </w:p>
        </w:tc>
      </w:tr>
    </w:tbl>
    <w:p w14:paraId="157323FF" w14:textId="77777777" w:rsidR="0043752A" w:rsidRPr="0057538D" w:rsidRDefault="0043752A">
      <w:pPr>
        <w:rPr>
          <w:rFonts w:eastAsia="Times New Roman" w:cs="Times New Roman"/>
          <w:lang w:val="el-GR"/>
        </w:rPr>
      </w:pPr>
    </w:p>
    <w:p w14:paraId="13496262" w14:textId="77777777" w:rsidR="00D260DB" w:rsidRPr="0057538D" w:rsidRDefault="00D260DB">
      <w:pPr>
        <w:rPr>
          <w:rFonts w:eastAsia="Times New Roman" w:cs="Times New Roman"/>
          <w:lang w:val="el-GR"/>
        </w:rPr>
      </w:pPr>
    </w:p>
    <w:p w14:paraId="6AA4EAC2" w14:textId="1B7F41D2" w:rsidR="00152AD3" w:rsidRDefault="0057538D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t>Εβδομάδα</w:t>
      </w:r>
      <w:r w:rsidR="00152AD3">
        <w:rPr>
          <w:rFonts w:eastAsia="Times New Roman" w:cs="Times New Roman"/>
          <w:b/>
          <w:bCs/>
          <w:lang w:val="en-US"/>
        </w:rPr>
        <w:t xml:space="preserve">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74B35E7D" w14:textId="77777777" w:rsidTr="00D260DB">
        <w:tc>
          <w:tcPr>
            <w:tcW w:w="4531" w:type="dxa"/>
            <w:shd w:val="clear" w:color="auto" w:fill="B8CCE4" w:themeFill="accent1" w:themeFillTint="66"/>
          </w:tcPr>
          <w:p w14:paraId="0945CAB8" w14:textId="7BF0D912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557E98A9" w14:textId="49F78899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C0742C" w14:paraId="5C64E386" w14:textId="77777777" w:rsidTr="00D260DB">
        <w:tc>
          <w:tcPr>
            <w:tcW w:w="4531" w:type="dxa"/>
          </w:tcPr>
          <w:p w14:paraId="786D5AA7" w14:textId="77777777" w:rsidR="00C0742C" w:rsidRDefault="00C0742C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A6FA8F0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054228C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48BEED1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BBCAEBF" w14:textId="77777777" w:rsidR="00D260DB" w:rsidRDefault="00D260DB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6928414" w14:textId="77777777" w:rsidR="00D260DB" w:rsidRDefault="00D260DB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6FC9D43" w14:textId="77777777" w:rsidR="00D260DB" w:rsidRDefault="00D260DB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CC6BB62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1792BF0" w14:textId="77777777" w:rsidR="00AF422F" w:rsidRDefault="00AF422F" w:rsidP="00AF422F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03CCC1C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576F1AD3" w14:textId="77777777" w:rsidR="00C0742C" w:rsidRDefault="00C0742C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C0742C" w14:paraId="76791D33" w14:textId="77777777" w:rsidTr="00D260DB">
        <w:tc>
          <w:tcPr>
            <w:tcW w:w="4531" w:type="dxa"/>
          </w:tcPr>
          <w:p w14:paraId="17CF0390" w14:textId="77777777" w:rsidR="00C0742C" w:rsidRDefault="00C0742C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52DA2EA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75DCEE8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0BDF4F2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F51CACD" w14:textId="77777777" w:rsidR="00D260DB" w:rsidRDefault="00D260DB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6129FAE" w14:textId="77777777" w:rsidR="00D260DB" w:rsidRDefault="00D260DB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1A553F4" w14:textId="77777777" w:rsidR="00D260DB" w:rsidRDefault="00D260DB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0002314" w14:textId="77777777" w:rsidR="00D260DB" w:rsidRDefault="00D260DB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32DAB14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82552D1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5796179" w14:textId="77777777" w:rsidR="00AF422F" w:rsidRDefault="00AF422F" w:rsidP="00AF422F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C9D37F9" w14:textId="77777777" w:rsidR="00AF422F" w:rsidRDefault="00AF422F" w:rsidP="00AF422F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0F874D31" w14:textId="77777777" w:rsidR="00152AD3" w:rsidRDefault="00152AD3">
      <w:pPr>
        <w:rPr>
          <w:rFonts w:eastAsia="Times New Roman" w:cs="Times New Roman"/>
          <w:b/>
          <w:bCs/>
          <w:lang w:val="en-US"/>
        </w:rPr>
      </w:pPr>
    </w:p>
    <w:p w14:paraId="4B1519A6" w14:textId="77777777" w:rsidR="00D260DB" w:rsidRDefault="00D260DB">
      <w:pPr>
        <w:rPr>
          <w:rFonts w:eastAsia="Times New Roman" w:cs="Times New Roman"/>
          <w:b/>
          <w:bCs/>
          <w:lang w:val="en-US"/>
        </w:rPr>
      </w:pPr>
    </w:p>
    <w:p w14:paraId="72CB2CD3" w14:textId="5B0E1657" w:rsidR="00152AD3" w:rsidRDefault="0057538D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lastRenderedPageBreak/>
        <w:t>Εβδομάδα</w:t>
      </w:r>
      <w:r w:rsidR="00152AD3">
        <w:rPr>
          <w:rFonts w:eastAsia="Times New Roman" w:cs="Times New Roman"/>
          <w:b/>
          <w:bCs/>
          <w:lang w:val="en-US"/>
        </w:rPr>
        <w:t xml:space="preserve">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5A132221" w14:textId="77777777" w:rsidTr="00AE48C5">
        <w:tc>
          <w:tcPr>
            <w:tcW w:w="4531" w:type="dxa"/>
            <w:shd w:val="clear" w:color="auto" w:fill="B8CCE4" w:themeFill="accent1" w:themeFillTint="66"/>
          </w:tcPr>
          <w:p w14:paraId="5D62A5D3" w14:textId="5B3F53B1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2C8088F6" w14:textId="24628D73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D260DB" w14:paraId="40AF500D" w14:textId="77777777" w:rsidTr="00AE48C5">
        <w:tc>
          <w:tcPr>
            <w:tcW w:w="4531" w:type="dxa"/>
          </w:tcPr>
          <w:p w14:paraId="2B1120E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B27503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E3D778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71FEB5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E94F66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3BE6A7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B066FC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0FA1ED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67F3019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864F5D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437186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D260DB" w14:paraId="207CEC07" w14:textId="77777777" w:rsidTr="00AE48C5">
        <w:tc>
          <w:tcPr>
            <w:tcW w:w="4531" w:type="dxa"/>
          </w:tcPr>
          <w:p w14:paraId="209EE48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AB10448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3FDE25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DE13FE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55D7D6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E9F9A7A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BF6028D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7CCB8F5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3E071C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47908C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2518F74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DF94FF3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4D5FEDEC" w14:textId="77777777" w:rsidR="00512242" w:rsidRDefault="00512242">
      <w:pPr>
        <w:rPr>
          <w:rFonts w:eastAsia="Times New Roman" w:cs="Times New Roman"/>
          <w:b/>
          <w:bCs/>
          <w:lang w:val="en-US"/>
        </w:rPr>
      </w:pPr>
    </w:p>
    <w:p w14:paraId="559154CA" w14:textId="77777777" w:rsidR="00AF422F" w:rsidRDefault="00AF422F">
      <w:pPr>
        <w:rPr>
          <w:rFonts w:eastAsia="Times New Roman" w:cs="Times New Roman"/>
          <w:b/>
          <w:bCs/>
          <w:lang w:val="en-US"/>
        </w:rPr>
      </w:pPr>
    </w:p>
    <w:p w14:paraId="27C5396F" w14:textId="1E362E08" w:rsidR="00512242" w:rsidRDefault="0057538D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t>Εβδομάδα</w:t>
      </w:r>
      <w:r w:rsidR="00152AD3">
        <w:rPr>
          <w:rFonts w:eastAsia="Times New Roman" w:cs="Times New Roman"/>
          <w:b/>
          <w:bCs/>
          <w:lang w:val="en-US"/>
        </w:rPr>
        <w:t xml:space="preserve">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58895B88" w14:textId="77777777" w:rsidTr="00AE48C5">
        <w:tc>
          <w:tcPr>
            <w:tcW w:w="4531" w:type="dxa"/>
            <w:shd w:val="clear" w:color="auto" w:fill="B8CCE4" w:themeFill="accent1" w:themeFillTint="66"/>
          </w:tcPr>
          <w:p w14:paraId="2CF9083D" w14:textId="6D641AF4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68BDE865" w14:textId="05C987B5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D260DB" w14:paraId="603F0A13" w14:textId="77777777" w:rsidTr="00AE48C5">
        <w:tc>
          <w:tcPr>
            <w:tcW w:w="4531" w:type="dxa"/>
          </w:tcPr>
          <w:p w14:paraId="28895F6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91CC01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F02008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ADA400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1D6833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D73A8F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92523F5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0E131F6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A46A0E8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297A58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1EB6A75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D260DB" w14:paraId="313B4B91" w14:textId="77777777" w:rsidTr="00AE48C5">
        <w:tc>
          <w:tcPr>
            <w:tcW w:w="4531" w:type="dxa"/>
          </w:tcPr>
          <w:p w14:paraId="6D7267B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9010DFA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8820278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EA5767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CBF321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DF0607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9B06D3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05BEB7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1643AE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D3546A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FE4431E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2EFB68F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4C5CB6C2" w14:textId="0A4AA796" w:rsidR="00152AD3" w:rsidRDefault="0057538D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lastRenderedPageBreak/>
        <w:t>Εβδομάδα</w:t>
      </w:r>
      <w:r w:rsidR="00152AD3">
        <w:rPr>
          <w:rFonts w:eastAsia="Times New Roman" w:cs="Times New Roman"/>
          <w:b/>
          <w:bCs/>
          <w:lang w:val="en-US"/>
        </w:rPr>
        <w:t xml:space="preserve">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754225BE" w14:textId="77777777" w:rsidTr="00AE48C5">
        <w:tc>
          <w:tcPr>
            <w:tcW w:w="4531" w:type="dxa"/>
            <w:shd w:val="clear" w:color="auto" w:fill="B8CCE4" w:themeFill="accent1" w:themeFillTint="66"/>
          </w:tcPr>
          <w:p w14:paraId="79E237EF" w14:textId="16A19CF2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7688B2D9" w14:textId="3BE96A9E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D260DB" w14:paraId="189B4573" w14:textId="77777777" w:rsidTr="00AE48C5">
        <w:tc>
          <w:tcPr>
            <w:tcW w:w="4531" w:type="dxa"/>
          </w:tcPr>
          <w:p w14:paraId="05AECE0E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E23B57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AF49F65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593BC6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FAEDB8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227F74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24510BE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EA00F3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D752BD8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31FB60A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52977CCA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D260DB" w14:paraId="55E2B0D5" w14:textId="77777777" w:rsidTr="00AE48C5">
        <w:tc>
          <w:tcPr>
            <w:tcW w:w="4531" w:type="dxa"/>
          </w:tcPr>
          <w:p w14:paraId="17C40E1E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75E575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94A42AE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0ECFA6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E4E4E0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D1446D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DEFBB3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0EF186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F873FC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2A7209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099420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285E659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790F7648" w14:textId="77777777" w:rsidR="00152AD3" w:rsidRDefault="00152AD3">
      <w:pPr>
        <w:rPr>
          <w:rFonts w:eastAsia="Times New Roman" w:cs="Times New Roman"/>
          <w:b/>
          <w:bCs/>
          <w:lang w:val="en-US"/>
        </w:rPr>
      </w:pPr>
    </w:p>
    <w:p w14:paraId="76F90840" w14:textId="77777777" w:rsidR="00AF422F" w:rsidRDefault="00AF422F">
      <w:pPr>
        <w:rPr>
          <w:rFonts w:eastAsia="Times New Roman" w:cs="Times New Roman"/>
          <w:b/>
          <w:bCs/>
          <w:lang w:val="en-US"/>
        </w:rPr>
      </w:pPr>
    </w:p>
    <w:p w14:paraId="7978C022" w14:textId="7C10A26F" w:rsidR="00152AD3" w:rsidRDefault="0057538D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t>Εβδομάδα</w:t>
      </w:r>
      <w:r w:rsidR="00152AD3">
        <w:rPr>
          <w:rFonts w:eastAsia="Times New Roman" w:cs="Times New Roman"/>
          <w:b/>
          <w:bCs/>
          <w:lang w:val="en-US"/>
        </w:rPr>
        <w:t xml:space="preserve">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10C65289" w14:textId="77777777" w:rsidTr="00AE48C5">
        <w:tc>
          <w:tcPr>
            <w:tcW w:w="4531" w:type="dxa"/>
            <w:shd w:val="clear" w:color="auto" w:fill="B8CCE4" w:themeFill="accent1" w:themeFillTint="66"/>
          </w:tcPr>
          <w:p w14:paraId="46621B28" w14:textId="696EF0E0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3CB898AF" w14:textId="21827799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D260DB" w14:paraId="77602947" w14:textId="77777777" w:rsidTr="00AE48C5">
        <w:tc>
          <w:tcPr>
            <w:tcW w:w="4531" w:type="dxa"/>
          </w:tcPr>
          <w:p w14:paraId="235906E5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96A50B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EA747EE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27F724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E50726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F41940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1D81294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94D894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E98A756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15864B6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571C651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D260DB" w14:paraId="386ED4DA" w14:textId="77777777" w:rsidTr="00AE48C5">
        <w:tc>
          <w:tcPr>
            <w:tcW w:w="4531" w:type="dxa"/>
          </w:tcPr>
          <w:p w14:paraId="3F1C92E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63BDF5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1F2D988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C8FE53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75A1CC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70F7B1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7F268BE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9A901D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3B84D28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074A5E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60DC63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79792AE0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07D21A0E" w14:textId="34FD4AE5" w:rsidR="00152AD3" w:rsidRDefault="0057538D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lastRenderedPageBreak/>
        <w:t>Εβδομάδα</w:t>
      </w:r>
      <w:r w:rsidR="00152AD3">
        <w:rPr>
          <w:rFonts w:eastAsia="Times New Roman" w:cs="Times New Roman"/>
          <w:b/>
          <w:bCs/>
          <w:lang w:val="en-US"/>
        </w:rPr>
        <w:t xml:space="preserve"> 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72D71806" w14:textId="77777777" w:rsidTr="00AE48C5">
        <w:tc>
          <w:tcPr>
            <w:tcW w:w="4531" w:type="dxa"/>
            <w:shd w:val="clear" w:color="auto" w:fill="B8CCE4" w:themeFill="accent1" w:themeFillTint="66"/>
          </w:tcPr>
          <w:p w14:paraId="77D590DA" w14:textId="620BAE59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5722F328" w14:textId="45667FFD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D260DB" w14:paraId="4266E44B" w14:textId="77777777" w:rsidTr="00AE48C5">
        <w:tc>
          <w:tcPr>
            <w:tcW w:w="4531" w:type="dxa"/>
          </w:tcPr>
          <w:p w14:paraId="40C19DD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ED1C82D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0F95C96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961B218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3FA271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EBBB964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2C3DEB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F44AEF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8F9C779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166433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B2CD7FD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D260DB" w14:paraId="509EE16E" w14:textId="77777777" w:rsidTr="00AE48C5">
        <w:tc>
          <w:tcPr>
            <w:tcW w:w="4531" w:type="dxa"/>
          </w:tcPr>
          <w:p w14:paraId="0050F3D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CA7CD8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C84C45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C6DB92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8646AF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F69BF6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6E1D678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0EDAEE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95CCB8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7F90FE6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8E3CF2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69015BE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31032B39" w14:textId="77777777" w:rsidR="00512242" w:rsidRDefault="00512242">
      <w:pPr>
        <w:rPr>
          <w:rFonts w:eastAsia="Times New Roman" w:cs="Times New Roman"/>
          <w:b/>
          <w:bCs/>
          <w:lang w:val="en-US"/>
        </w:rPr>
      </w:pPr>
    </w:p>
    <w:p w14:paraId="4CC1A9AA" w14:textId="77777777" w:rsidR="00D260DB" w:rsidRDefault="00D260DB">
      <w:pPr>
        <w:rPr>
          <w:rFonts w:eastAsia="Times New Roman" w:cs="Times New Roman"/>
          <w:b/>
          <w:bCs/>
          <w:lang w:val="en-US"/>
        </w:rPr>
      </w:pPr>
    </w:p>
    <w:p w14:paraId="7B126FD3" w14:textId="156CBFB7" w:rsidR="00D260DB" w:rsidRDefault="000222FC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t>Εβδομάδα</w:t>
      </w:r>
      <w:r w:rsidR="00D260DB">
        <w:rPr>
          <w:rFonts w:eastAsia="Times New Roman" w:cs="Times New Roman"/>
          <w:b/>
          <w:bCs/>
          <w:lang w:val="en-US"/>
        </w:rPr>
        <w:t xml:space="preserve"> 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7312D6B8" w14:textId="77777777" w:rsidTr="00AE48C5">
        <w:tc>
          <w:tcPr>
            <w:tcW w:w="4531" w:type="dxa"/>
            <w:shd w:val="clear" w:color="auto" w:fill="B8CCE4" w:themeFill="accent1" w:themeFillTint="66"/>
          </w:tcPr>
          <w:p w14:paraId="739E7092" w14:textId="7A70D34E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20518973" w14:textId="766873F7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D260DB" w14:paraId="1DE01455" w14:textId="77777777" w:rsidTr="00AE48C5">
        <w:tc>
          <w:tcPr>
            <w:tcW w:w="4531" w:type="dxa"/>
          </w:tcPr>
          <w:p w14:paraId="34C437C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69D56C3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D1665E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F4F704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5936A8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36B686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A90442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B94649D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6E4B4F2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EFEA6EA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3A565AA4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D260DB" w14:paraId="3F81A345" w14:textId="77777777" w:rsidTr="00AE48C5">
        <w:tc>
          <w:tcPr>
            <w:tcW w:w="4531" w:type="dxa"/>
          </w:tcPr>
          <w:p w14:paraId="3878B0A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91EFF1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52C12A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06D57F72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786F0E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ED4F2D6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A74CD9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DFEF4A4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8FBFD8F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63B49D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B8B9BD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75E724F4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5E472BC3" w14:textId="7946F39C" w:rsidR="00D260DB" w:rsidRDefault="000222FC">
      <w:pPr>
        <w:rPr>
          <w:rFonts w:eastAsia="Times New Roman" w:cs="Times New Roman"/>
          <w:b/>
          <w:bCs/>
          <w:lang w:val="en-US"/>
        </w:rPr>
      </w:pPr>
      <w:r>
        <w:rPr>
          <w:rFonts w:eastAsia="Times New Roman" w:cs="Times New Roman"/>
          <w:b/>
          <w:bCs/>
          <w:lang w:val="el-GR"/>
        </w:rPr>
        <w:lastRenderedPageBreak/>
        <w:t>Εβδομάδα</w:t>
      </w:r>
      <w:r w:rsidR="00D260DB">
        <w:rPr>
          <w:rFonts w:eastAsia="Times New Roman" w:cs="Times New Roman"/>
          <w:b/>
          <w:bCs/>
          <w:lang w:val="en-US"/>
        </w:rPr>
        <w:t xml:space="preserve"> 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3771"/>
      </w:tblGrid>
      <w:tr w:rsidR="000222FC" w14:paraId="01263BC5" w14:textId="77777777" w:rsidTr="00AE48C5">
        <w:tc>
          <w:tcPr>
            <w:tcW w:w="4531" w:type="dxa"/>
            <w:shd w:val="clear" w:color="auto" w:fill="B8CCE4" w:themeFill="accent1" w:themeFillTint="66"/>
          </w:tcPr>
          <w:p w14:paraId="0E537CA9" w14:textId="77C32CC2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εριεχόμενο</w:t>
            </w:r>
          </w:p>
        </w:tc>
        <w:tc>
          <w:tcPr>
            <w:tcW w:w="3771" w:type="dxa"/>
            <w:shd w:val="clear" w:color="auto" w:fill="B8CCE4" w:themeFill="accent1" w:themeFillTint="66"/>
          </w:tcPr>
          <w:p w14:paraId="33E206A8" w14:textId="28FADBCF" w:rsidR="000222FC" w:rsidRDefault="000222FC" w:rsidP="000222FC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  <w:r>
              <w:rPr>
                <w:b/>
                <w:bCs/>
                <w:color w:val="000000"/>
              </w:rPr>
              <w:t>Πηγές </w:t>
            </w:r>
          </w:p>
        </w:tc>
      </w:tr>
      <w:tr w:rsidR="00D260DB" w14:paraId="7E2FC736" w14:textId="77777777" w:rsidTr="00AE48C5">
        <w:tc>
          <w:tcPr>
            <w:tcW w:w="4531" w:type="dxa"/>
          </w:tcPr>
          <w:p w14:paraId="32CF94C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08BC0E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C745A1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6B1D3D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2F17C54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DF8122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0DD4871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743114ED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9FCCE4C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1282F960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45A5A174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  <w:tr w:rsidR="00D260DB" w14:paraId="2A8AD846" w14:textId="77777777" w:rsidTr="00AE48C5">
        <w:tc>
          <w:tcPr>
            <w:tcW w:w="4531" w:type="dxa"/>
          </w:tcPr>
          <w:p w14:paraId="09FA6E4A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765B02C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324770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8F728B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6CE23199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C95A61B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4122676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75A4FBD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3EB1DB74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483CCA28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  <w:p w14:paraId="5F243247" w14:textId="77777777" w:rsidR="00D260DB" w:rsidRDefault="00D260DB" w:rsidP="00AE48C5">
            <w:pPr>
              <w:jc w:val="center"/>
              <w:rPr>
                <w:rFonts w:eastAsia="Times New Roman" w:cs="Times New Roman"/>
                <w:b/>
                <w:bCs/>
                <w:lang w:val="en-US"/>
              </w:rPr>
            </w:pPr>
          </w:p>
        </w:tc>
        <w:tc>
          <w:tcPr>
            <w:tcW w:w="3771" w:type="dxa"/>
          </w:tcPr>
          <w:p w14:paraId="0AA9AE28" w14:textId="77777777" w:rsidR="00D260DB" w:rsidRDefault="00D260DB" w:rsidP="00AE48C5">
            <w:pPr>
              <w:rPr>
                <w:rFonts w:eastAsia="Times New Roman" w:cs="Times New Roman"/>
                <w:b/>
                <w:bCs/>
                <w:lang w:val="en-US"/>
              </w:rPr>
            </w:pPr>
          </w:p>
        </w:tc>
      </w:tr>
    </w:tbl>
    <w:p w14:paraId="5E566AE6" w14:textId="77777777" w:rsidR="00D260DB" w:rsidRDefault="00D260DB">
      <w:pPr>
        <w:rPr>
          <w:rFonts w:eastAsia="Times New Roman" w:cs="Times New Roman"/>
          <w:b/>
          <w:bCs/>
          <w:lang w:val="en-US"/>
        </w:rPr>
      </w:pPr>
    </w:p>
    <w:p w14:paraId="77E95367" w14:textId="77777777" w:rsidR="00D260DB" w:rsidRDefault="00D260DB">
      <w:pPr>
        <w:rPr>
          <w:rFonts w:eastAsia="Times New Roman" w:cs="Times New Roman"/>
          <w:b/>
          <w:bCs/>
          <w:lang w:val="en-US"/>
        </w:rPr>
      </w:pPr>
    </w:p>
    <w:p w14:paraId="0063DAFF" w14:textId="77777777" w:rsidR="00D260DB" w:rsidRDefault="00D260DB">
      <w:pPr>
        <w:rPr>
          <w:rFonts w:eastAsia="Times New Roman" w:cs="Times New Roman"/>
          <w:b/>
          <w:bCs/>
          <w:lang w:val="en-US"/>
        </w:rPr>
      </w:pPr>
    </w:p>
    <w:p w14:paraId="2888C1A1" w14:textId="40F3ED6A" w:rsidR="00512242" w:rsidRDefault="00117C54" w:rsidP="00117C54">
      <w:pPr>
        <w:jc w:val="center"/>
        <w:rPr>
          <w:rFonts w:eastAsia="Times New Roman" w:cs="Times New Roman"/>
          <w:b/>
          <w:bCs/>
          <w:lang w:val="en-US"/>
        </w:rPr>
      </w:pPr>
      <w:r w:rsidRPr="00117C54">
        <w:rPr>
          <w:rFonts w:eastAsia="Times New Roman" w:cs="Times New Roman"/>
          <w:b/>
          <w:bCs/>
          <w:noProof/>
        </w:rPr>
        <w:drawing>
          <wp:inline distT="0" distB="0" distL="0" distR="0" wp14:anchorId="152C59D4" wp14:editId="3BE43110">
            <wp:extent cx="804835" cy="1011973"/>
            <wp:effectExtent l="0" t="0" r="0" b="0"/>
            <wp:docPr id="6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C2E98AD5-110E-9CF5-3495-063FD352DC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>
                      <a:extLst>
                        <a:ext uri="{FF2B5EF4-FFF2-40B4-BE49-F238E27FC236}">
                          <a16:creationId xmlns:a16="http://schemas.microsoft.com/office/drawing/2014/main" id="{C2E98AD5-110E-9CF5-3495-063FD352DC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09111" cy="1017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2242">
        <w:rPr>
          <w:rFonts w:eastAsia="Times New Roman" w:cs="Times New Roman"/>
          <w:b/>
          <w:bCs/>
          <w:lang w:val="en-US"/>
        </w:rPr>
        <w:br w:type="page"/>
      </w:r>
    </w:p>
    <w:p w14:paraId="7D994D14" w14:textId="77777777" w:rsidR="0005627C" w:rsidRDefault="0005627C" w:rsidP="00126CB9">
      <w:pPr>
        <w:jc w:val="both"/>
        <w:rPr>
          <w:rFonts w:eastAsia="Times New Roman" w:cs="Times New Roman"/>
          <w:b/>
          <w:bCs/>
          <w:lang w:val="en-US"/>
        </w:rPr>
      </w:pPr>
    </w:p>
    <w:p w14:paraId="6AC35E88" w14:textId="6433E239" w:rsidR="00D53FB1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</w:rPr>
        <w:drawing>
          <wp:anchor distT="0" distB="0" distL="114300" distR="114300" simplePos="0" relativeHeight="251685888" behindDoc="0" locked="0" layoutInCell="1" allowOverlap="1" wp14:anchorId="357A9F97" wp14:editId="038D39E0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0544FD" w14:textId="77777777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58B50000" w14:textId="7EAE8304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16DE7FA5" wp14:editId="2EFD7C02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F6891D" w14:textId="5FC40988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58F70097" w14:textId="73A4AA3B" w:rsidR="00D53FB1" w:rsidRPr="00BD4C95" w:rsidRDefault="00BD4C95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el-GR"/>
        </w:rPr>
      </w:pPr>
      <w:r w:rsidRPr="00BD4C95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Προώθηση της απασχόλησης χωρίς αποκλεισμούς στον τομέα </w:t>
      </w:r>
      <w:r w:rsidRPr="00BD4C95">
        <w:rPr>
          <w:rFonts w:ascii="Cambria" w:eastAsia="Cambria" w:hAnsi="Cambria" w:cs="Cambria"/>
          <w:color w:val="000000"/>
          <w:sz w:val="36"/>
          <w:szCs w:val="36"/>
        </w:rPr>
        <w:t>GLAM</w:t>
      </w:r>
      <w:r w:rsidRPr="00BD4C95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μέσω της ανοικτής καινοτομίας</w:t>
      </w:r>
    </w:p>
    <w:p w14:paraId="37062461" w14:textId="783088B3" w:rsidR="00D53FB1" w:rsidRDefault="001B0BD7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  <w:r>
        <w:rPr>
          <w:rFonts w:ascii="Cambria" w:eastAsia="Cambria" w:hAnsi="Cambria" w:cs="Cambria"/>
          <w:b/>
          <w:noProof/>
          <w:color w:val="366091"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2AEB6038" wp14:editId="517CDB11">
            <wp:simplePos x="0" y="0"/>
            <wp:positionH relativeFrom="column">
              <wp:posOffset>2427605</wp:posOffset>
            </wp:positionH>
            <wp:positionV relativeFrom="paragraph">
              <wp:posOffset>1331595</wp:posOffset>
            </wp:positionV>
            <wp:extent cx="2548255" cy="601980"/>
            <wp:effectExtent l="0" t="0" r="0" b="0"/>
            <wp:wrapSquare wrapText="bothSides"/>
            <wp:docPr id="87306550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65508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55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</w:rPr>
        <w:drawing>
          <wp:anchor distT="0" distB="0" distL="114300" distR="114300" simplePos="0" relativeHeight="251681792" behindDoc="0" locked="0" layoutInCell="1" allowOverlap="1" wp14:anchorId="06B24D83" wp14:editId="52C3721C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</w:rPr>
        <w:drawing>
          <wp:anchor distT="0" distB="0" distL="114300" distR="114300" simplePos="0" relativeHeight="251679744" behindDoc="0" locked="0" layoutInCell="1" allowOverlap="1" wp14:anchorId="72FF5AF0" wp14:editId="79A53A88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</w:rPr>
        <w:drawing>
          <wp:anchor distT="0" distB="0" distL="114300" distR="114300" simplePos="0" relativeHeight="251678720" behindDoc="0" locked="0" layoutInCell="1" allowOverlap="1" wp14:anchorId="79842926" wp14:editId="78F92379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</w:rPr>
        <w:drawing>
          <wp:anchor distT="0" distB="0" distL="114300" distR="114300" simplePos="0" relativeHeight="251683840" behindDoc="0" locked="0" layoutInCell="1" allowOverlap="1" wp14:anchorId="23FC1318" wp14:editId="2C637A3B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</w:rPr>
        <w:drawing>
          <wp:anchor distT="0" distB="0" distL="114300" distR="114300" simplePos="0" relativeHeight="251680768" behindDoc="0" locked="0" layoutInCell="1" allowOverlap="1" wp14:anchorId="13C406F7" wp14:editId="093AB5F7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3FB1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7C8F67E6" wp14:editId="1CE52D4B">
                <wp:simplePos x="0" y="0"/>
                <wp:positionH relativeFrom="leftMargin">
                  <wp:posOffset>6862756</wp:posOffset>
                </wp:positionH>
                <wp:positionV relativeFrom="page">
                  <wp:posOffset>-361950</wp:posOffset>
                </wp:positionV>
                <wp:extent cx="113030" cy="11226800"/>
                <wp:effectExtent l="0" t="0" r="20320" b="12700"/>
                <wp:wrapNone/>
                <wp:docPr id="261866698" name="Rectangle 2618666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A769239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8F67E6" id="Rectangle 261866698" o:spid="_x0000_s1030" style="position:absolute;margin-left:540.35pt;margin-top:-28.5pt;width:8.9pt;height:884pt;z-index:25167155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5A769239" w14:textId="77777777" w:rsidR="00D53FB1" w:rsidRDefault="00D53FB1" w:rsidP="00D53FB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D53FB1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5D21C286" wp14:editId="6C5500EB">
                <wp:simplePos x="0" y="0"/>
                <wp:positionH relativeFrom="leftMargin">
                  <wp:posOffset>577215</wp:posOffset>
                </wp:positionH>
                <wp:positionV relativeFrom="page">
                  <wp:align>bottom</wp:align>
                </wp:positionV>
                <wp:extent cx="113030" cy="11226800"/>
                <wp:effectExtent l="0" t="0" r="20320" b="12700"/>
                <wp:wrapNone/>
                <wp:docPr id="1334455479" name="Rectangle 1334455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3ECFE13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1C286" id="Rectangle 1334455479" o:spid="_x0000_s1031" style="position:absolute;margin-left:45.45pt;margin-top:0;width:8.9pt;height:884pt;z-index:251669504;visibility:visible;mso-wrap-style:square;mso-wrap-distance-left:9pt;mso-wrap-distance-top:0;mso-wrap-distance-right:9pt;mso-wrap-distance-bottom:0;mso-position-horizontal:absolut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63ECFE13" w14:textId="77777777" w:rsidR="00D53FB1" w:rsidRDefault="00D53FB1" w:rsidP="00D53FB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D53FB1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71478B84" wp14:editId="08E4B009">
                <wp:simplePos x="0" y="0"/>
                <wp:positionH relativeFrom="page">
                  <wp:posOffset>-222885</wp:posOffset>
                </wp:positionH>
                <wp:positionV relativeFrom="page">
                  <wp:align>bottom</wp:align>
                </wp:positionV>
                <wp:extent cx="7941310" cy="813435"/>
                <wp:effectExtent l="0" t="0" r="21590" b="24765"/>
                <wp:wrapNone/>
                <wp:docPr id="1441586799" name="Rectangle 14415867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ED357CC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478B84" id="Rectangle 1441586799" o:spid="_x0000_s1032" style="position:absolute;margin-left:-17.55pt;margin-top:0;width:625.3pt;height:64.05pt;z-index:251667456;visibility:visible;mso-wrap-style:square;mso-wrap-distance-left:9pt;mso-wrap-distance-top:0;mso-wrap-distance-right:9pt;mso-wrap-distance-bottom:0;mso-position-horizontal:absolut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" fillcolor="#93b3d7" strokecolor="#4f81bd" strokeweight="1pt">
                <v:fill color2="#4f81bd" angle="180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4ED357CC" w14:textId="77777777" w:rsidR="00D53FB1" w:rsidRDefault="00D53FB1" w:rsidP="00D53FB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D53FB1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53727A1C" wp14:editId="0F6C9B8B">
                <wp:simplePos x="0" y="0"/>
                <wp:positionH relativeFrom="page">
                  <wp:posOffset>-68580</wp:posOffset>
                </wp:positionH>
                <wp:positionV relativeFrom="page">
                  <wp:posOffset>7620</wp:posOffset>
                </wp:positionV>
                <wp:extent cx="7928610" cy="1089660"/>
                <wp:effectExtent l="0" t="0" r="15240" b="15240"/>
                <wp:wrapNone/>
                <wp:docPr id="1992162930" name="Rectangle 19921629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8610" cy="108966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BF07A33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27A1C" id="Rectangle 1992162930" o:spid="_x0000_s1033" style="position:absolute;margin-left:-5.4pt;margin-top:.6pt;width:624.3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" fillcolor="#93b3d7" strokecolor="#93b3d7" strokeweight="1pt">
                <v:fill color2="#dae5f1" angle="135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4BF07A33" w14:textId="77777777" w:rsidR="00D53FB1" w:rsidRDefault="00D53FB1" w:rsidP="00D53FB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D53FB1" w:rsidSect="00D65CA7">
      <w:headerReference w:type="default" r:id="rId25"/>
      <w:footerReference w:type="default" r:id="rId26"/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62D2A" w14:textId="77777777" w:rsidR="00D65CA7" w:rsidRDefault="00D65CA7">
      <w:pPr>
        <w:spacing w:after="0" w:line="240" w:lineRule="auto"/>
      </w:pPr>
      <w:r>
        <w:separator/>
      </w:r>
    </w:p>
  </w:endnote>
  <w:endnote w:type="continuationSeparator" w:id="0">
    <w:p w14:paraId="053BF44D" w14:textId="77777777" w:rsidR="00D65CA7" w:rsidRDefault="00D6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BCAB6" w14:textId="77777777" w:rsidR="004C54B0" w:rsidRDefault="004C54B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C9CC6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9DFC8" w14:textId="77777777" w:rsidR="00D65CA7" w:rsidRDefault="00D65CA7">
      <w:pPr>
        <w:spacing w:after="0" w:line="240" w:lineRule="auto"/>
      </w:pPr>
      <w:r>
        <w:separator/>
      </w:r>
    </w:p>
  </w:footnote>
  <w:footnote w:type="continuationSeparator" w:id="0">
    <w:p w14:paraId="79AD3067" w14:textId="77777777" w:rsidR="00D65CA7" w:rsidRDefault="00D65C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27B6A" w14:textId="77777777" w:rsidR="004C54B0" w:rsidRDefault="004C54B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2336" behindDoc="0" locked="0" layoutInCell="1" hidden="0" allowOverlap="1" wp14:anchorId="68245E2F" wp14:editId="563E1D6B">
          <wp:simplePos x="0" y="0"/>
          <wp:positionH relativeFrom="column">
            <wp:posOffset>1</wp:posOffset>
          </wp:positionH>
          <wp:positionV relativeFrom="paragraph">
            <wp:posOffset>-64769</wp:posOffset>
          </wp:positionV>
          <wp:extent cx="648000" cy="648000"/>
          <wp:effectExtent l="0" t="0" r="0" b="0"/>
          <wp:wrapSquare wrapText="bothSides" distT="0" distB="0" distL="114300" distR="114300"/>
          <wp:docPr id="21" name="image1.png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8000" cy="64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hidden="0" allowOverlap="1" wp14:anchorId="27FB84BD" wp14:editId="77200B97">
          <wp:simplePos x="0" y="0"/>
          <wp:positionH relativeFrom="column">
            <wp:posOffset>3680237</wp:posOffset>
          </wp:positionH>
          <wp:positionV relativeFrom="paragraph">
            <wp:posOffset>70485</wp:posOffset>
          </wp:positionV>
          <wp:extent cx="1597883" cy="335192"/>
          <wp:effectExtent l="0" t="0" r="0" b="0"/>
          <wp:wrapSquare wrapText="bothSides" distT="0" distB="0" distL="114300" distR="114300"/>
          <wp:docPr id="22" name="image1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97883" cy="3351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02E55" w14:textId="00546A19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C38EE82" wp14:editId="4858CE86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440087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0594ABB3" wp14:editId="33F01484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C2307C"/>
    <w:multiLevelType w:val="hybridMultilevel"/>
    <w:tmpl w:val="2AE0165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808214">
    <w:abstractNumId w:val="2"/>
  </w:num>
  <w:num w:numId="2" w16cid:durableId="877667338">
    <w:abstractNumId w:val="3"/>
  </w:num>
  <w:num w:numId="3" w16cid:durableId="1974211477">
    <w:abstractNumId w:val="7"/>
  </w:num>
  <w:num w:numId="4" w16cid:durableId="478695644">
    <w:abstractNumId w:val="4"/>
  </w:num>
  <w:num w:numId="5" w16cid:durableId="1374500097">
    <w:abstractNumId w:val="1"/>
  </w:num>
  <w:num w:numId="6" w16cid:durableId="1760759650">
    <w:abstractNumId w:val="5"/>
  </w:num>
  <w:num w:numId="7" w16cid:durableId="1503157137">
    <w:abstractNumId w:val="0"/>
  </w:num>
  <w:num w:numId="8" w16cid:durableId="14124345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trQwMbc0NzKxsLRU0lEKTi0uzszPAykwqgUAReucZCwAAAA="/>
  </w:docVars>
  <w:rsids>
    <w:rsidRoot w:val="004320C8"/>
    <w:rsid w:val="000222FC"/>
    <w:rsid w:val="00033070"/>
    <w:rsid w:val="0005627C"/>
    <w:rsid w:val="00064E12"/>
    <w:rsid w:val="00085338"/>
    <w:rsid w:val="000F2B84"/>
    <w:rsid w:val="0011330E"/>
    <w:rsid w:val="00117C54"/>
    <w:rsid w:val="00120BC8"/>
    <w:rsid w:val="00126CB9"/>
    <w:rsid w:val="001366A1"/>
    <w:rsid w:val="00152AD3"/>
    <w:rsid w:val="001B0BD7"/>
    <w:rsid w:val="001C2848"/>
    <w:rsid w:val="001D7D02"/>
    <w:rsid w:val="001F7E96"/>
    <w:rsid w:val="002125DC"/>
    <w:rsid w:val="00224721"/>
    <w:rsid w:val="002931A3"/>
    <w:rsid w:val="002A0F5E"/>
    <w:rsid w:val="002A3793"/>
    <w:rsid w:val="002F4D98"/>
    <w:rsid w:val="003038FA"/>
    <w:rsid w:val="00314122"/>
    <w:rsid w:val="00330C16"/>
    <w:rsid w:val="00332CE8"/>
    <w:rsid w:val="003477DC"/>
    <w:rsid w:val="00393E7A"/>
    <w:rsid w:val="00394215"/>
    <w:rsid w:val="003C5557"/>
    <w:rsid w:val="00422B76"/>
    <w:rsid w:val="004320C8"/>
    <w:rsid w:val="0043752A"/>
    <w:rsid w:val="004523DF"/>
    <w:rsid w:val="0046502C"/>
    <w:rsid w:val="004A79E2"/>
    <w:rsid w:val="004B5C05"/>
    <w:rsid w:val="004C2719"/>
    <w:rsid w:val="004C4390"/>
    <w:rsid w:val="004C54B0"/>
    <w:rsid w:val="00504CF4"/>
    <w:rsid w:val="00512242"/>
    <w:rsid w:val="00561657"/>
    <w:rsid w:val="0057538D"/>
    <w:rsid w:val="0058408C"/>
    <w:rsid w:val="005C69D5"/>
    <w:rsid w:val="00687F0C"/>
    <w:rsid w:val="006E6B59"/>
    <w:rsid w:val="00716D7D"/>
    <w:rsid w:val="007A198E"/>
    <w:rsid w:val="007D4364"/>
    <w:rsid w:val="0083233B"/>
    <w:rsid w:val="0083546F"/>
    <w:rsid w:val="008361DF"/>
    <w:rsid w:val="00840177"/>
    <w:rsid w:val="008E2F54"/>
    <w:rsid w:val="00900E3C"/>
    <w:rsid w:val="0095714A"/>
    <w:rsid w:val="00966E42"/>
    <w:rsid w:val="009A551E"/>
    <w:rsid w:val="009C3B9F"/>
    <w:rsid w:val="00A41BF4"/>
    <w:rsid w:val="00A55C83"/>
    <w:rsid w:val="00A811F8"/>
    <w:rsid w:val="00A923FD"/>
    <w:rsid w:val="00AF2B88"/>
    <w:rsid w:val="00AF422F"/>
    <w:rsid w:val="00B175FF"/>
    <w:rsid w:val="00B27BC3"/>
    <w:rsid w:val="00B327E0"/>
    <w:rsid w:val="00B33AA7"/>
    <w:rsid w:val="00B44E74"/>
    <w:rsid w:val="00B524E4"/>
    <w:rsid w:val="00BD4C95"/>
    <w:rsid w:val="00C0742C"/>
    <w:rsid w:val="00C20A32"/>
    <w:rsid w:val="00C31E9C"/>
    <w:rsid w:val="00CF1547"/>
    <w:rsid w:val="00D12389"/>
    <w:rsid w:val="00D260DB"/>
    <w:rsid w:val="00D53FB1"/>
    <w:rsid w:val="00D65CA7"/>
    <w:rsid w:val="00D72A07"/>
    <w:rsid w:val="00D96D51"/>
    <w:rsid w:val="00E64952"/>
    <w:rsid w:val="00EB59DF"/>
    <w:rsid w:val="00EC32B7"/>
    <w:rsid w:val="00F25853"/>
    <w:rsid w:val="00F347DC"/>
    <w:rsid w:val="00F83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3029F"/>
  <w15:docId w15:val="{C179F63C-ACD4-4C66-B9B2-DDFACD563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C2848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AF2B88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575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242</Words>
  <Characters>138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Vicky Axaopoulou</cp:lastModifiedBy>
  <cp:revision>61</cp:revision>
  <dcterms:created xsi:type="dcterms:W3CDTF">2024-01-03T16:23:00Z</dcterms:created>
  <dcterms:modified xsi:type="dcterms:W3CDTF">2024-04-29T14:56:00Z</dcterms:modified>
</cp:coreProperties>
</file>